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8C2286" w14:textId="2E5A8033" w:rsidR="001E119C" w:rsidRPr="001E119C" w:rsidRDefault="00DA60B3" w:rsidP="001E11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>
        <w:rPr>
          <w:rFonts w:ascii="Arial" w:eastAsia="Times New Roman" w:hAnsi="Arial" w:cs="Arial"/>
          <w:color w:val="000000"/>
          <w:lang w:eastAsia="en-CA"/>
        </w:rPr>
        <w:t>Dear Candidate</w:t>
      </w:r>
      <w:r w:rsidR="001E119C" w:rsidRPr="001E119C">
        <w:rPr>
          <w:rFonts w:ascii="Arial" w:eastAsia="Times New Roman" w:hAnsi="Arial" w:cs="Arial"/>
          <w:color w:val="000000"/>
          <w:lang w:eastAsia="en-CA"/>
        </w:rPr>
        <w:t>,</w:t>
      </w:r>
    </w:p>
    <w:p w14:paraId="69153765" w14:textId="77777777" w:rsidR="001E119C" w:rsidRPr="001E119C" w:rsidRDefault="001E119C" w:rsidP="001E11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6DFAFE89" w14:textId="77777777" w:rsidR="001E119C" w:rsidRPr="001E119C" w:rsidRDefault="001E119C" w:rsidP="001E11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1E119C">
        <w:rPr>
          <w:rFonts w:ascii="Arial" w:eastAsia="Times New Roman" w:hAnsi="Arial" w:cs="Arial"/>
          <w:color w:val="000000"/>
          <w:lang w:eastAsia="en-CA"/>
        </w:rPr>
        <w:t>Please find attached an assignment as part of our interview process. I’m also attaching some instructions to help you complete the assignment.</w:t>
      </w:r>
    </w:p>
    <w:p w14:paraId="5103B206" w14:textId="77777777" w:rsidR="001E119C" w:rsidRPr="001E119C" w:rsidRDefault="001E119C" w:rsidP="001E11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15D16B85" w14:textId="6446E7D0" w:rsidR="001E119C" w:rsidRPr="001E119C" w:rsidRDefault="001E119C" w:rsidP="001E11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1E119C">
        <w:rPr>
          <w:rFonts w:ascii="Arial" w:eastAsia="Times New Roman" w:hAnsi="Arial" w:cs="Arial"/>
          <w:color w:val="000000"/>
          <w:lang w:eastAsia="en-CA"/>
        </w:rPr>
        <w:t xml:space="preserve">This assignment is designed to gauge your skills, measure your programming skills, </w:t>
      </w:r>
      <w:r w:rsidR="008B7FB1">
        <w:rPr>
          <w:rFonts w:ascii="Arial" w:eastAsia="Times New Roman" w:hAnsi="Arial" w:cs="Arial"/>
          <w:color w:val="000000"/>
          <w:lang w:eastAsia="en-CA"/>
        </w:rPr>
        <w:t xml:space="preserve">and </w:t>
      </w:r>
      <w:r w:rsidRPr="001E119C">
        <w:rPr>
          <w:rFonts w:ascii="Arial" w:eastAsia="Times New Roman" w:hAnsi="Arial" w:cs="Arial"/>
          <w:color w:val="000000"/>
          <w:lang w:eastAsia="en-CA"/>
        </w:rPr>
        <w:t xml:space="preserve">code quality skills, and give us an idea of how you approach tasks relevant to the Automation Engineer role. </w:t>
      </w:r>
      <w:r w:rsidR="008B7FB1">
        <w:rPr>
          <w:rFonts w:ascii="Arial" w:eastAsia="Times New Roman" w:hAnsi="Arial" w:cs="Arial"/>
          <w:color w:val="000000"/>
          <w:lang w:eastAsia="en-CA"/>
        </w:rPr>
        <w:t>Please</w:t>
      </w:r>
      <w:r w:rsidRPr="001E119C">
        <w:rPr>
          <w:rFonts w:ascii="Arial" w:eastAsia="Times New Roman" w:hAnsi="Arial" w:cs="Arial"/>
          <w:color w:val="000000"/>
          <w:lang w:eastAsia="en-CA"/>
        </w:rPr>
        <w:t xml:space="preserve"> send this over to us </w:t>
      </w:r>
      <w:r w:rsidR="000A637C">
        <w:rPr>
          <w:rFonts w:ascii="Arial" w:eastAsia="Times New Roman" w:hAnsi="Arial" w:cs="Arial"/>
          <w:color w:val="000000"/>
          <w:lang w:eastAsia="en-CA"/>
        </w:rPr>
        <w:t xml:space="preserve">within </w:t>
      </w:r>
      <w:r w:rsidR="00321E66">
        <w:rPr>
          <w:rFonts w:ascii="Arial" w:eastAsia="Times New Roman" w:hAnsi="Arial" w:cs="Arial"/>
          <w:color w:val="000000"/>
          <w:lang w:eastAsia="en-CA"/>
        </w:rPr>
        <w:t>five</w:t>
      </w:r>
      <w:r w:rsidR="000A637C">
        <w:rPr>
          <w:rFonts w:ascii="Arial" w:eastAsia="Times New Roman" w:hAnsi="Arial" w:cs="Arial"/>
          <w:color w:val="000000"/>
          <w:lang w:eastAsia="en-CA"/>
        </w:rPr>
        <w:t xml:space="preserve"> days of receiving the assessment</w:t>
      </w:r>
      <w:r w:rsidR="00321E66">
        <w:rPr>
          <w:rFonts w:ascii="Arial" w:eastAsia="Times New Roman" w:hAnsi="Arial" w:cs="Arial"/>
          <w:color w:val="000000"/>
          <w:lang w:eastAsia="en-CA"/>
        </w:rPr>
        <w:t>;</w:t>
      </w:r>
      <w:r w:rsidR="000A637C">
        <w:rPr>
          <w:rFonts w:ascii="Arial" w:eastAsia="Times New Roman" w:hAnsi="Arial" w:cs="Arial"/>
          <w:color w:val="000000"/>
          <w:lang w:eastAsia="en-CA"/>
        </w:rPr>
        <w:t xml:space="preserve"> that would be greatly appreciated</w:t>
      </w:r>
      <w:r w:rsidRPr="001E119C">
        <w:rPr>
          <w:rFonts w:ascii="Arial" w:eastAsia="Times New Roman" w:hAnsi="Arial" w:cs="Arial"/>
          <w:color w:val="000000"/>
          <w:lang w:eastAsia="en-CA"/>
        </w:rPr>
        <w:t>. This assignment should take 2-3 hours</w:t>
      </w:r>
      <w:r w:rsidR="00321E66">
        <w:rPr>
          <w:rFonts w:ascii="Arial" w:eastAsia="Times New Roman" w:hAnsi="Arial" w:cs="Arial"/>
          <w:color w:val="000000"/>
          <w:lang w:eastAsia="en-CA"/>
        </w:rPr>
        <w:t>.</w:t>
      </w:r>
      <w:r w:rsidRPr="001E119C">
        <w:rPr>
          <w:rFonts w:ascii="Arial" w:eastAsia="Times New Roman" w:hAnsi="Arial" w:cs="Arial"/>
          <w:color w:val="000000"/>
          <w:lang w:eastAsia="en-CA"/>
        </w:rPr>
        <w:t> </w:t>
      </w:r>
    </w:p>
    <w:p w14:paraId="1E1690E7" w14:textId="77777777" w:rsidR="001E119C" w:rsidRPr="001E119C" w:rsidRDefault="001E119C" w:rsidP="001E11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62C1C19C" w14:textId="77777777" w:rsidR="001E119C" w:rsidRPr="001E119C" w:rsidRDefault="001E119C" w:rsidP="001E11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1E119C">
        <w:rPr>
          <w:rFonts w:ascii="Arial" w:eastAsia="Times New Roman" w:hAnsi="Arial" w:cs="Arial"/>
          <w:color w:val="000000"/>
          <w:lang w:eastAsia="en-CA"/>
        </w:rPr>
        <w:t>Please do not hesitate to get in touch if you have any questions.</w:t>
      </w:r>
    </w:p>
    <w:p w14:paraId="3E2D79C1" w14:textId="77777777" w:rsidR="001E119C" w:rsidRPr="001E119C" w:rsidRDefault="001E119C" w:rsidP="001E11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343F98A8" w14:textId="77777777" w:rsidR="00C82350" w:rsidRPr="001E119C" w:rsidRDefault="00C82350" w:rsidP="00C82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1E119C">
        <w:rPr>
          <w:rFonts w:ascii="Arial" w:eastAsia="Times New Roman" w:hAnsi="Arial" w:cs="Arial"/>
          <w:color w:val="000000"/>
          <w:lang w:eastAsia="en-CA"/>
        </w:rPr>
        <w:t>Best of luck with the assignment,</w:t>
      </w:r>
    </w:p>
    <w:p w14:paraId="7B20442D" w14:textId="77777777" w:rsidR="00C82350" w:rsidRDefault="00C82350" w:rsidP="001E119C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18F48997" w14:textId="77777777" w:rsidR="00C82350" w:rsidRDefault="00C82350" w:rsidP="001E119C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11FB1078" w14:textId="57DAA5EA" w:rsidR="00C82350" w:rsidRPr="00790441" w:rsidRDefault="00C82350" w:rsidP="001E119C">
      <w:pPr>
        <w:spacing w:after="0" w:line="240" w:lineRule="auto"/>
        <w:rPr>
          <w:rFonts w:ascii="Arial" w:eastAsia="Times New Roman" w:hAnsi="Arial" w:cs="Arial"/>
          <w:b/>
          <w:bCs/>
          <w:color w:val="000000"/>
          <w:lang w:eastAsia="en-CA"/>
        </w:rPr>
      </w:pPr>
      <w:r w:rsidRPr="00790441">
        <w:rPr>
          <w:rFonts w:ascii="Arial" w:eastAsia="Times New Roman" w:hAnsi="Arial" w:cs="Arial"/>
          <w:b/>
          <w:bCs/>
          <w:color w:val="000000"/>
          <w:lang w:eastAsia="en-CA"/>
        </w:rPr>
        <w:t xml:space="preserve">ASSIGNMENT </w:t>
      </w:r>
    </w:p>
    <w:p w14:paraId="7A1BDE64" w14:textId="77777777" w:rsidR="00790441" w:rsidRDefault="00790441" w:rsidP="001E119C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21A275FA" w14:textId="784F36ED" w:rsidR="001E119C" w:rsidRPr="001E119C" w:rsidRDefault="001E119C" w:rsidP="001E11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1E119C">
        <w:rPr>
          <w:rFonts w:ascii="Arial" w:eastAsia="Times New Roman" w:hAnsi="Arial" w:cs="Arial"/>
          <w:color w:val="000000"/>
          <w:lang w:eastAsia="en-CA"/>
        </w:rPr>
        <w:t>Create an automation program that checks the validity of the following form.</w:t>
      </w:r>
    </w:p>
    <w:p w14:paraId="7094AD04" w14:textId="77777777" w:rsidR="001E119C" w:rsidRPr="001E119C" w:rsidRDefault="001E119C" w:rsidP="001E119C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CA"/>
        </w:rPr>
      </w:pPr>
      <w:r w:rsidRPr="001E119C">
        <w:rPr>
          <w:rFonts w:ascii="Arial" w:eastAsia="Times New Roman" w:hAnsi="Arial" w:cs="Arial"/>
          <w:color w:val="000000"/>
          <w:lang w:eastAsia="en-CA"/>
        </w:rPr>
        <w:t>Make sure that your program can test happy paths</w:t>
      </w:r>
    </w:p>
    <w:p w14:paraId="12BE714F" w14:textId="77777777" w:rsidR="001E119C" w:rsidRPr="001E119C" w:rsidRDefault="001E119C" w:rsidP="001E119C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CA"/>
        </w:rPr>
      </w:pPr>
      <w:r w:rsidRPr="001E119C">
        <w:rPr>
          <w:rFonts w:ascii="Arial" w:eastAsia="Times New Roman" w:hAnsi="Arial" w:cs="Arial"/>
          <w:color w:val="000000"/>
          <w:lang w:eastAsia="en-CA"/>
        </w:rPr>
        <w:t>Validation warning/errors</w:t>
      </w:r>
    </w:p>
    <w:p w14:paraId="2F0DAB1B" w14:textId="77777777" w:rsidR="001E119C" w:rsidRPr="001E119C" w:rsidRDefault="001E119C" w:rsidP="001E11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3A6A089F" w14:textId="7901459F" w:rsidR="001E119C" w:rsidRPr="001E119C" w:rsidRDefault="001E119C" w:rsidP="001E11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1E119C">
        <w:rPr>
          <w:rFonts w:ascii="Arial" w:eastAsia="Times New Roman" w:hAnsi="Arial" w:cs="Arial"/>
          <w:color w:val="000000"/>
          <w:lang w:eastAsia="en-CA"/>
        </w:rPr>
        <w:t>You can check in your code to the following repo or send it to Tejinder</w:t>
      </w:r>
      <w:r w:rsidR="00DA60B3">
        <w:rPr>
          <w:rFonts w:ascii="Arial" w:eastAsia="Times New Roman" w:hAnsi="Arial" w:cs="Arial"/>
          <w:color w:val="000000"/>
          <w:lang w:eastAsia="en-CA"/>
        </w:rPr>
        <w:t xml:space="preserve"> and Mohammad </w:t>
      </w:r>
      <w:r w:rsidRPr="001E119C">
        <w:rPr>
          <w:rFonts w:ascii="Arial" w:eastAsia="Times New Roman" w:hAnsi="Arial" w:cs="Arial"/>
          <w:color w:val="000000"/>
          <w:lang w:eastAsia="en-CA"/>
        </w:rPr>
        <w:t xml:space="preserve">at </w:t>
      </w:r>
      <w:hyperlink r:id="rId5" w:history="1">
        <w:r w:rsidR="009A72CF" w:rsidRPr="00CD09E1">
          <w:rPr>
            <w:rStyle w:val="Hyperlink"/>
            <w:rFonts w:ascii="Arial" w:eastAsia="Times New Roman" w:hAnsi="Arial" w:cs="Arial"/>
            <w:lang w:eastAsia="en-CA"/>
          </w:rPr>
          <w:t>tejinder.singh@condoauthorityontario.ca</w:t>
        </w:r>
      </w:hyperlink>
      <w:r w:rsidR="00FA3307">
        <w:rPr>
          <w:rFonts w:ascii="Arial" w:eastAsia="Times New Roman" w:hAnsi="Arial" w:cs="Arial"/>
          <w:color w:val="000000"/>
          <w:lang w:eastAsia="en-CA"/>
        </w:rPr>
        <w:t xml:space="preserve">, </w:t>
      </w:r>
      <w:hyperlink r:id="rId6" w:history="1">
        <w:r w:rsidR="00FA3307" w:rsidRPr="00CD09E1">
          <w:rPr>
            <w:rStyle w:val="Hyperlink"/>
            <w:rFonts w:ascii="Arial" w:eastAsia="Times New Roman" w:hAnsi="Arial" w:cs="Arial"/>
            <w:lang w:eastAsia="en-CA"/>
          </w:rPr>
          <w:t>mohammad.shahab@condoauthorityontario.ca</w:t>
        </w:r>
      </w:hyperlink>
      <w:r w:rsidR="00FA3307">
        <w:rPr>
          <w:rFonts w:ascii="Arial" w:eastAsia="Times New Roman" w:hAnsi="Arial" w:cs="Arial"/>
          <w:color w:val="000000"/>
          <w:lang w:eastAsia="en-CA"/>
        </w:rPr>
        <w:t xml:space="preserve"> </w:t>
      </w:r>
      <w:r w:rsidR="009A72CF">
        <w:rPr>
          <w:rFonts w:ascii="Arial" w:eastAsia="Times New Roman" w:hAnsi="Arial" w:cs="Arial"/>
          <w:color w:val="000000"/>
          <w:lang w:eastAsia="en-CA"/>
        </w:rPr>
        <w:t xml:space="preserve"> </w:t>
      </w:r>
    </w:p>
    <w:p w14:paraId="6017D7DD" w14:textId="77777777" w:rsidR="00242390" w:rsidRDefault="00242390"/>
    <w:sectPr w:rsidR="0024239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81899"/>
    <w:multiLevelType w:val="multilevel"/>
    <w:tmpl w:val="B694B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920029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TYzMgIyzQwNjJV0lIJTi4sz8/NACgxrAWdPNtQsAAAA"/>
  </w:docVars>
  <w:rsids>
    <w:rsidRoot w:val="00C04357"/>
    <w:rsid w:val="000A637C"/>
    <w:rsid w:val="001E119C"/>
    <w:rsid w:val="00242390"/>
    <w:rsid w:val="00321E66"/>
    <w:rsid w:val="00482626"/>
    <w:rsid w:val="00790441"/>
    <w:rsid w:val="008B7FB1"/>
    <w:rsid w:val="009777BA"/>
    <w:rsid w:val="009A72CF"/>
    <w:rsid w:val="00C04357"/>
    <w:rsid w:val="00C82350"/>
    <w:rsid w:val="00DA60B3"/>
    <w:rsid w:val="00FA3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3E5A28"/>
  <w15:chartTrackingRefBased/>
  <w15:docId w15:val="{773EEE30-105E-43E5-B585-F9D84EBCA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E11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1E119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72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950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ohammad.shahab@condoauthorityontario.ca" TargetMode="External"/><Relationship Id="rId5" Type="http://schemas.openxmlformats.org/officeDocument/2006/relationships/hyperlink" Target="mailto:tejinder.singh@condoauthorityontario.c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49</Words>
  <Characters>927</Characters>
  <Application>Microsoft Office Word</Application>
  <DocSecurity>0</DocSecurity>
  <Lines>21</Lines>
  <Paragraphs>12</Paragraphs>
  <ScaleCrop>false</ScaleCrop>
  <Company/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jinder Singh</dc:creator>
  <cp:keywords/>
  <dc:description/>
  <cp:lastModifiedBy>Mohammad Shahab</cp:lastModifiedBy>
  <cp:revision>9</cp:revision>
  <dcterms:created xsi:type="dcterms:W3CDTF">2022-05-19T15:37:00Z</dcterms:created>
  <dcterms:modified xsi:type="dcterms:W3CDTF">2022-05-19T20:52:00Z</dcterms:modified>
</cp:coreProperties>
</file>